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1344" w:rsidRPr="00297473" w:rsidRDefault="00AA750C" w:rsidP="00AA750C">
      <w:pPr>
        <w:spacing w:after="0" w:line="360" w:lineRule="auto"/>
        <w:jc w:val="center"/>
        <w:rPr>
          <w:rFonts w:ascii="Lato" w:hAnsi="Lato" w:cs="Arial"/>
          <w:b/>
          <w:sz w:val="21"/>
          <w:szCs w:val="21"/>
        </w:rPr>
      </w:pPr>
      <w:r w:rsidRPr="00297473">
        <w:rPr>
          <w:rFonts w:ascii="Lato" w:hAnsi="Lato" w:cs="Arial"/>
          <w:b/>
          <w:sz w:val="21"/>
          <w:szCs w:val="21"/>
        </w:rPr>
        <w:t>Acknowledgement of Application Receipt Template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Cs/>
          <w:sz w:val="21"/>
          <w:szCs w:val="21"/>
          <w:bdr w:val="none" w:sz="0" w:space="0" w:color="auto" w:frame="1"/>
        </w:rPr>
        <w:t>&lt;LOGO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Cs/>
          <w:sz w:val="21"/>
          <w:szCs w:val="21"/>
          <w:bdr w:val="none" w:sz="0" w:space="0" w:color="auto" w:frame="1"/>
        </w:rPr>
        <w:t>&lt;Company Name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Cs/>
          <w:sz w:val="21"/>
          <w:szCs w:val="21"/>
          <w:bdr w:val="none" w:sz="0" w:space="0" w:color="auto" w:frame="1"/>
        </w:rPr>
        <w:t>&lt;Address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Cs/>
          <w:sz w:val="21"/>
          <w:szCs w:val="21"/>
          <w:bdr w:val="none" w:sz="0" w:space="0" w:color="auto" w:frame="1"/>
        </w:rPr>
        <w:t>&lt;City&gt;, &lt;State&gt; &lt;ZIP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right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Cs/>
          <w:sz w:val="21"/>
          <w:szCs w:val="21"/>
          <w:bdr w:val="none" w:sz="0" w:space="0" w:color="auto" w:frame="1"/>
        </w:rPr>
        <w:t>Contact person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: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MM/DD/YYYY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Name of the Applicant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Address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City&gt;, &lt;State&gt; &lt;ZIP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Subject:</w:t>
      </w:r>
      <w:r w:rsidRPr="00297473">
        <w:rPr>
          <w:rStyle w:val="apple-converted-space"/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sz w:val="21"/>
          <w:szCs w:val="21"/>
        </w:rPr>
        <w:t>Application for</w:t>
      </w:r>
      <w:r w:rsidRPr="00297473">
        <w:rPr>
          <w:rStyle w:val="apple-converted-space"/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Name of the position&gt;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Dear &lt;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Name of the Applicant&gt;</w:t>
      </w:r>
      <w:r w:rsidRPr="00297473">
        <w:rPr>
          <w:rFonts w:ascii="Lato" w:hAnsi="Lato" w:cs="Arial"/>
          <w:sz w:val="21"/>
          <w:szCs w:val="21"/>
        </w:rPr>
        <w:t>,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</w:pPr>
      <w:r w:rsidRPr="00297473">
        <w:rPr>
          <w:rFonts w:ascii="Lato" w:hAnsi="Lato" w:cs="Arial"/>
          <w:sz w:val="21"/>
          <w:szCs w:val="21"/>
        </w:rPr>
        <w:t>Thank you for applying for the position of</w:t>
      </w:r>
      <w:r w:rsidRPr="00297473">
        <w:rPr>
          <w:rStyle w:val="apple-converted-space"/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Job Title&gt;</w:t>
      </w:r>
      <w:r w:rsidRPr="00297473">
        <w:rPr>
          <w:rStyle w:val="apple-converted-space"/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sz w:val="21"/>
          <w:szCs w:val="21"/>
        </w:rPr>
        <w:t>in the</w:t>
      </w:r>
      <w:r w:rsidRPr="00297473">
        <w:rPr>
          <w:rStyle w:val="apple-converted-space"/>
          <w:rFonts w:ascii="Lato" w:hAnsi="Lato" w:cs="Arial"/>
          <w:sz w:val="21"/>
          <w:szCs w:val="21"/>
        </w:rPr>
        <w:t> 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Name of Department&gt;</w:t>
      </w:r>
      <w:r w:rsidRPr="00297473">
        <w:rPr>
          <w:rFonts w:ascii="Lato" w:hAnsi="Lato" w:cs="Arial"/>
          <w:sz w:val="21"/>
          <w:szCs w:val="21"/>
        </w:rPr>
        <w:t>. We wanted to let you know that we are in the process of reviewing applications. We will notify you on the status of your application in</w:t>
      </w: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&lt;define time period&gt;.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Lato" w:hAnsi="Lato" w:cs="Arial"/>
          <w:sz w:val="21"/>
          <w:szCs w:val="21"/>
        </w:rPr>
      </w:pP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Sincerely,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sz w:val="21"/>
          <w:szCs w:val="21"/>
        </w:rPr>
        <w:t> 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You Name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Position</w:t>
      </w:r>
    </w:p>
    <w:p w:rsidR="00AA750C" w:rsidRPr="00297473" w:rsidRDefault="00AA750C" w:rsidP="00AA750C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29747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Department</w:t>
      </w:r>
    </w:p>
    <w:p w:rsidR="00AA750C" w:rsidRPr="00297473" w:rsidRDefault="00AA750C" w:rsidP="00AA750C">
      <w:pPr>
        <w:spacing w:after="0" w:line="360" w:lineRule="auto"/>
        <w:rPr>
          <w:rFonts w:ascii="Lato" w:hAnsi="Lato" w:cs="Arial"/>
          <w:sz w:val="21"/>
          <w:szCs w:val="21"/>
        </w:rPr>
      </w:pPr>
    </w:p>
    <w:sectPr w:rsidR="00AA750C" w:rsidRPr="00297473" w:rsidSect="00AA750C">
      <w:pgSz w:w="12240" w:h="15840"/>
      <w:pgMar w:top="1440" w:right="28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MjWwtDAyNDIysbRU0lEKTi0uzszPAykwrAUATfD8MiwAAAA="/>
  </w:docVars>
  <w:rsids>
    <w:rsidRoot w:val="00BD328D"/>
    <w:rsid w:val="00297473"/>
    <w:rsid w:val="002E1344"/>
    <w:rsid w:val="00AA750C"/>
    <w:rsid w:val="00BD328D"/>
    <w:rsid w:val="00FE6C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3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7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A750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1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Labs Pvt L</dc:creator>
  <cp:lastModifiedBy>Moorche 30 DVDs</cp:lastModifiedBy>
  <cp:revision>3</cp:revision>
  <dcterms:created xsi:type="dcterms:W3CDTF">2015-05-27T22:28:00Z</dcterms:created>
  <dcterms:modified xsi:type="dcterms:W3CDTF">2021-01-21T17:51:00Z</dcterms:modified>
</cp:coreProperties>
</file>